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bae2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20b5e6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0ceb2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09T08:58:08Z</dcterms:created>
  <dcterms:modified xsi:type="dcterms:W3CDTF">2020-05-09T08:58:08Z</dcterms:modified>
</cp:coreProperties>
</file>